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98A6CC" w14:textId="67C8DDCC" w:rsidR="000364F7" w:rsidRPr="0096451C" w:rsidRDefault="00811E6D" w:rsidP="003134CC">
      <w:pPr>
        <w:rPr>
          <w:b/>
          <w:bCs/>
          <w:sz w:val="28"/>
          <w:szCs w:val="28"/>
        </w:rPr>
      </w:pPr>
      <w:r w:rsidRPr="0096451C">
        <w:rPr>
          <w:b/>
          <w:bCs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22658394" wp14:editId="4408C957">
            <wp:simplePos x="0" y="0"/>
            <wp:positionH relativeFrom="column">
              <wp:posOffset>-57150</wp:posOffset>
            </wp:positionH>
            <wp:positionV relativeFrom="paragraph">
              <wp:posOffset>0</wp:posOffset>
            </wp:positionV>
            <wp:extent cx="693420" cy="860425"/>
            <wp:effectExtent l="0" t="0" r="0" b="0"/>
            <wp:wrapThrough wrapText="bothSides">
              <wp:wrapPolygon edited="0">
                <wp:start x="0" y="0"/>
                <wp:lineTo x="0" y="21042"/>
                <wp:lineTo x="20769" y="21042"/>
                <wp:lineTo x="20769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420" cy="86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134CC">
        <w:rPr>
          <w:b/>
          <w:bCs/>
          <w:noProof/>
          <w:sz w:val="28"/>
          <w:szCs w:val="28"/>
        </w:rPr>
        <w:t xml:space="preserve">                    </w:t>
      </w:r>
      <w:r w:rsidR="00524DA0" w:rsidRPr="0096451C">
        <w:rPr>
          <w:b/>
          <w:bCs/>
          <w:noProof/>
          <w:sz w:val="28"/>
          <w:szCs w:val="28"/>
        </w:rPr>
        <w:t>PENGADILAN NEGERI WANGI WANGI</w:t>
      </w:r>
    </w:p>
    <w:p w14:paraId="733BF327" w14:textId="1FCB201F" w:rsidR="00216591" w:rsidRDefault="00216591" w:rsidP="00216591">
      <w:pPr>
        <w:spacing w:after="0" w:line="240" w:lineRule="auto"/>
        <w:jc w:val="center"/>
      </w:pPr>
      <w:r>
        <w:t xml:space="preserve">Jl. Ki </w:t>
      </w:r>
      <w:proofErr w:type="spellStart"/>
      <w:r>
        <w:t>Hajar</w:t>
      </w:r>
      <w:proofErr w:type="spellEnd"/>
      <w:r>
        <w:t xml:space="preserve"> </w:t>
      </w:r>
      <w:proofErr w:type="spellStart"/>
      <w:r>
        <w:t>Dewantara</w:t>
      </w:r>
      <w:proofErr w:type="spellEnd"/>
      <w:r>
        <w:t xml:space="preserve">, </w:t>
      </w:r>
      <w:proofErr w:type="spellStart"/>
      <w:r>
        <w:t>Mandati</w:t>
      </w:r>
      <w:proofErr w:type="spellEnd"/>
      <w:r>
        <w:t xml:space="preserve"> III, </w:t>
      </w:r>
      <w:proofErr w:type="spellStart"/>
      <w:r>
        <w:t>Kec</w:t>
      </w:r>
      <w:proofErr w:type="spellEnd"/>
      <w:r>
        <w:t xml:space="preserve">. </w:t>
      </w:r>
      <w:proofErr w:type="spellStart"/>
      <w:r>
        <w:t>Wangi-Wangi</w:t>
      </w:r>
      <w:proofErr w:type="spellEnd"/>
      <w:r>
        <w:t xml:space="preserve">, </w:t>
      </w:r>
      <w:proofErr w:type="spellStart"/>
      <w:r>
        <w:t>Kabupaten</w:t>
      </w:r>
      <w:proofErr w:type="spellEnd"/>
      <w:r>
        <w:t xml:space="preserve"> </w:t>
      </w:r>
      <w:proofErr w:type="spellStart"/>
      <w:r>
        <w:t>Wakatobi</w:t>
      </w:r>
      <w:proofErr w:type="spellEnd"/>
      <w:r>
        <w:t xml:space="preserve">, Sulawesi Tenggara 93795 </w:t>
      </w:r>
      <w:proofErr w:type="spellStart"/>
      <w:r>
        <w:t>Telepon</w:t>
      </w:r>
      <w:proofErr w:type="spellEnd"/>
      <w:r>
        <w:t xml:space="preserve"> (0404) 21772 </w:t>
      </w:r>
      <w:proofErr w:type="gramStart"/>
      <w:r>
        <w:t>Email :</w:t>
      </w:r>
      <w:proofErr w:type="gramEnd"/>
      <w:r>
        <w:t xml:space="preserve"> pn.wangi2@gmail.com  </w:t>
      </w:r>
    </w:p>
    <w:p w14:paraId="0B026743" w14:textId="28FC5454" w:rsidR="0096451C" w:rsidRPr="00216591" w:rsidRDefault="00216591" w:rsidP="00216591">
      <w:pPr>
        <w:spacing w:after="0" w:line="240" w:lineRule="auto"/>
        <w:jc w:val="center"/>
      </w:pPr>
      <w:proofErr w:type="gramStart"/>
      <w:r>
        <w:t>Website :</w:t>
      </w:r>
      <w:proofErr w:type="gramEnd"/>
      <w:r>
        <w:t xml:space="preserve"> www.Pn-wangiwangi.go.id</w:t>
      </w:r>
    </w:p>
    <w:p w14:paraId="57849937" w14:textId="7A57FB0B" w:rsidR="00524DA0" w:rsidRPr="0096451C" w:rsidRDefault="00524DA0" w:rsidP="00524DA0">
      <w:pPr>
        <w:spacing w:after="0" w:line="240" w:lineRule="auto"/>
        <w:jc w:val="center"/>
      </w:pPr>
    </w:p>
    <w:p w14:paraId="709D1FDA" w14:textId="77777777" w:rsidR="003134CC" w:rsidRDefault="003134CC" w:rsidP="00533CFD">
      <w:pPr>
        <w:jc w:val="center"/>
        <w:rPr>
          <w:b/>
          <w:bCs/>
          <w:sz w:val="28"/>
          <w:szCs w:val="28"/>
        </w:rPr>
      </w:pPr>
    </w:p>
    <w:p w14:paraId="3DBC9716" w14:textId="77777777" w:rsidR="003134CC" w:rsidRDefault="003134CC" w:rsidP="00533CFD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</w:t>
      </w:r>
    </w:p>
    <w:p w14:paraId="12CC594D" w14:textId="0AB358A2" w:rsidR="00533CFD" w:rsidRDefault="003134CC" w:rsidP="00533CFD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593A23">
        <w:rPr>
          <w:b/>
          <w:bCs/>
          <w:sz w:val="28"/>
          <w:szCs w:val="28"/>
        </w:rPr>
        <w:t xml:space="preserve"> </w:t>
      </w:r>
      <w:r w:rsidR="0022486F" w:rsidRPr="0096451C">
        <w:rPr>
          <w:b/>
          <w:bCs/>
          <w:sz w:val="28"/>
          <w:szCs w:val="28"/>
        </w:rPr>
        <w:t>BUKTI PENGAJUAN PERMOHONAN INFORMASI</w:t>
      </w:r>
    </w:p>
    <w:p w14:paraId="1D5C001E" w14:textId="77777777" w:rsidR="00593A23" w:rsidRPr="0096451C" w:rsidRDefault="00593A23" w:rsidP="00533CFD">
      <w:pPr>
        <w:jc w:val="center"/>
        <w:rPr>
          <w:b/>
          <w:bCs/>
          <w:sz w:val="28"/>
          <w:szCs w:val="28"/>
        </w:rPr>
      </w:pPr>
    </w:p>
    <w:tbl>
      <w:tblPr>
        <w:tblStyle w:val="TableGrid"/>
        <w:tblpPr w:leftFromText="180" w:rightFromText="180" w:vertAnchor="text" w:horzAnchor="page" w:tblpX="5924" w:tblpY="45"/>
        <w:tblW w:w="0" w:type="auto"/>
        <w:tblLook w:val="04A0" w:firstRow="1" w:lastRow="0" w:firstColumn="1" w:lastColumn="0" w:noHBand="0" w:noVBand="1"/>
      </w:tblPr>
      <w:tblGrid>
        <w:gridCol w:w="2263"/>
      </w:tblGrid>
      <w:tr w:rsidR="0096451C" w14:paraId="22C21330" w14:textId="77777777" w:rsidTr="00216591">
        <w:trPr>
          <w:trHeight w:val="311"/>
        </w:trPr>
        <w:tc>
          <w:tcPr>
            <w:tcW w:w="2263" w:type="dxa"/>
          </w:tcPr>
          <w:p w14:paraId="4C097B0A" w14:textId="4DC3D90B" w:rsidR="0096451C" w:rsidRDefault="00BC4B12" w:rsidP="0096451C">
            <w:bookmarkStart w:id="0" w:name="_Hlk117977747"/>
            <w:r>
              <w:t>07/07/2023</w:t>
            </w:r>
          </w:p>
        </w:tc>
      </w:tr>
    </w:tbl>
    <w:bookmarkEnd w:id="0"/>
    <w:p w14:paraId="7DD1A81E" w14:textId="06FCF18D" w:rsidR="00D15BD0" w:rsidRDefault="00533CFD" w:rsidP="0022486F">
      <w:proofErr w:type="spellStart"/>
      <w:r>
        <w:t>Tanggal</w:t>
      </w:r>
      <w:proofErr w:type="spellEnd"/>
      <w:r>
        <w:t xml:space="preserve"> </w:t>
      </w:r>
      <w:proofErr w:type="spellStart"/>
      <w:r>
        <w:t>pengajuan</w:t>
      </w:r>
      <w:proofErr w:type="spellEnd"/>
      <w:r>
        <w:t xml:space="preserve"> </w:t>
      </w:r>
      <w:proofErr w:type="spellStart"/>
      <w:r>
        <w:t>permohonan</w:t>
      </w:r>
      <w:proofErr w:type="spellEnd"/>
      <w:r>
        <w:t xml:space="preserve">   </w:t>
      </w:r>
      <w:r w:rsidR="0096451C">
        <w:t xml:space="preserve">    </w:t>
      </w:r>
      <w:r>
        <w:t xml:space="preserve"> </w:t>
      </w:r>
      <w:r w:rsidR="0096451C">
        <w:t xml:space="preserve">                 </w:t>
      </w:r>
      <w:proofErr w:type="gramStart"/>
      <w:r w:rsidR="003134CC">
        <w:t xml:space="preserve"> </w:t>
      </w:r>
      <w:r w:rsidR="0096451C">
        <w:t xml:space="preserve"> </w:t>
      </w:r>
      <w:r>
        <w:t>:</w:t>
      </w:r>
      <w:proofErr w:type="gramEnd"/>
    </w:p>
    <w:tbl>
      <w:tblPr>
        <w:tblStyle w:val="TableGrid"/>
        <w:tblpPr w:leftFromText="180" w:rightFromText="180" w:vertAnchor="text" w:horzAnchor="page" w:tblpX="5941" w:tblpY="75"/>
        <w:tblW w:w="0" w:type="auto"/>
        <w:tblLook w:val="04A0" w:firstRow="1" w:lastRow="0" w:firstColumn="1" w:lastColumn="0" w:noHBand="0" w:noVBand="1"/>
      </w:tblPr>
      <w:tblGrid>
        <w:gridCol w:w="2263"/>
      </w:tblGrid>
      <w:tr w:rsidR="00216591" w14:paraId="1A64AEF3" w14:textId="77777777" w:rsidTr="00216591">
        <w:trPr>
          <w:trHeight w:val="311"/>
        </w:trPr>
        <w:tc>
          <w:tcPr>
            <w:tcW w:w="2263" w:type="dxa"/>
          </w:tcPr>
          <w:p w14:paraId="545D4D20" w14:textId="77777777" w:rsidR="00216591" w:rsidRDefault="00216591" w:rsidP="00216591"/>
        </w:tc>
      </w:tr>
    </w:tbl>
    <w:p w14:paraId="6FA0BA45" w14:textId="7CD2C8F5" w:rsidR="0022486F" w:rsidRDefault="00593A23" w:rsidP="0022486F">
      <w:proofErr w:type="spellStart"/>
      <w:r>
        <w:t>Nomor</w:t>
      </w:r>
      <w:proofErr w:type="spellEnd"/>
      <w:r>
        <w:t xml:space="preserve"> </w:t>
      </w:r>
      <w:proofErr w:type="spellStart"/>
      <w:r>
        <w:t>pendaftaran</w:t>
      </w:r>
      <w:proofErr w:type="spellEnd"/>
      <w:r>
        <w:t>*</w:t>
      </w:r>
      <w:bookmarkStart w:id="1" w:name="_GoBack"/>
      <w:bookmarkEnd w:id="1"/>
      <w:r w:rsidR="0096451C">
        <w:t xml:space="preserve">                                           </w:t>
      </w:r>
      <w:proofErr w:type="gramStart"/>
      <w:r w:rsidR="003134CC">
        <w:t xml:space="preserve"> </w:t>
      </w:r>
      <w:r w:rsidR="0096451C">
        <w:t xml:space="preserve"> :</w:t>
      </w:r>
      <w:proofErr w:type="gramEnd"/>
      <w:r w:rsidR="0096451C">
        <w:t xml:space="preserve">    </w:t>
      </w:r>
    </w:p>
    <w:p w14:paraId="42B8C47B" w14:textId="77777777" w:rsidR="00216591" w:rsidRDefault="00216591" w:rsidP="0022486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35"/>
        <w:gridCol w:w="360"/>
        <w:gridCol w:w="4855"/>
      </w:tblGrid>
      <w:tr w:rsidR="0022486F" w14:paraId="241DFEF4" w14:textId="77777777" w:rsidTr="003134CC">
        <w:tc>
          <w:tcPr>
            <w:tcW w:w="4135" w:type="dxa"/>
            <w:vAlign w:val="bottom"/>
          </w:tcPr>
          <w:p w14:paraId="6E1233B7" w14:textId="552C1051" w:rsidR="0022486F" w:rsidRDefault="0022486F" w:rsidP="003134CC">
            <w:r>
              <w:t>Nama</w:t>
            </w:r>
          </w:p>
          <w:p w14:paraId="51938E7A" w14:textId="54A58CAA" w:rsidR="00216591" w:rsidRDefault="00216591" w:rsidP="003134CC"/>
        </w:tc>
        <w:tc>
          <w:tcPr>
            <w:tcW w:w="360" w:type="dxa"/>
          </w:tcPr>
          <w:p w14:paraId="24CDCABE" w14:textId="07380E9B" w:rsidR="0022486F" w:rsidRDefault="000364F7" w:rsidP="000364F7">
            <w:pPr>
              <w:jc w:val="center"/>
            </w:pPr>
            <w:r>
              <w:t>:</w:t>
            </w:r>
          </w:p>
        </w:tc>
        <w:tc>
          <w:tcPr>
            <w:tcW w:w="4855" w:type="dxa"/>
          </w:tcPr>
          <w:p w14:paraId="05E7AE7F" w14:textId="37533D88" w:rsidR="0022486F" w:rsidRDefault="00490982" w:rsidP="0022486F">
            <w:r>
              <w:t>Naufal brilyan </w:t>
            </w:r>
          </w:p>
        </w:tc>
      </w:tr>
      <w:tr w:rsidR="0022486F" w14:paraId="7EF27A8D" w14:textId="77777777" w:rsidTr="003134CC">
        <w:tc>
          <w:tcPr>
            <w:tcW w:w="4135" w:type="dxa"/>
            <w:vAlign w:val="bottom"/>
          </w:tcPr>
          <w:p w14:paraId="6087A110" w14:textId="77777777" w:rsidR="0022486F" w:rsidRDefault="0022486F" w:rsidP="003134CC">
            <w:proofErr w:type="spellStart"/>
            <w:r>
              <w:t>Alamat</w:t>
            </w:r>
            <w:proofErr w:type="spellEnd"/>
          </w:p>
          <w:p w14:paraId="2DCA8EB0" w14:textId="4B56EB24" w:rsidR="00216591" w:rsidRDefault="00216591" w:rsidP="003134CC"/>
        </w:tc>
        <w:tc>
          <w:tcPr>
            <w:tcW w:w="360" w:type="dxa"/>
          </w:tcPr>
          <w:p w14:paraId="4ED0CAAE" w14:textId="0C94FEFE" w:rsidR="0022486F" w:rsidRDefault="000364F7" w:rsidP="000364F7">
            <w:pPr>
              <w:jc w:val="center"/>
            </w:pPr>
            <w:r>
              <w:t>:</w:t>
            </w:r>
          </w:p>
        </w:tc>
        <w:tc>
          <w:tcPr>
            <w:tcW w:w="4855" w:type="dxa"/>
          </w:tcPr>
          <w:p w14:paraId="3AFC5FC2" w14:textId="7650AE2A" w:rsidR="0022486F" w:rsidRDefault="00490982" w:rsidP="00490982">
            <w:pPr>
              <w:tabs>
                <w:tab w:val="left" w:pos="1008"/>
              </w:tabs>
            </w:pPr>
            <w:r>
              <w:t>kediri</w:t>
            </w:r>
            <w:r>
              <w:tab/>
            </w:r>
          </w:p>
        </w:tc>
      </w:tr>
      <w:tr w:rsidR="0022486F" w14:paraId="5BE8F82D" w14:textId="77777777" w:rsidTr="003134CC">
        <w:tc>
          <w:tcPr>
            <w:tcW w:w="4135" w:type="dxa"/>
            <w:vAlign w:val="bottom"/>
          </w:tcPr>
          <w:p w14:paraId="40C868CB" w14:textId="77777777" w:rsidR="0022486F" w:rsidRDefault="0022486F" w:rsidP="003134CC">
            <w:proofErr w:type="spellStart"/>
            <w:r>
              <w:t>Pekerjaan</w:t>
            </w:r>
            <w:proofErr w:type="spellEnd"/>
          </w:p>
          <w:p w14:paraId="375474B3" w14:textId="4E3ACC9C" w:rsidR="00216591" w:rsidRDefault="00216591" w:rsidP="003134CC"/>
        </w:tc>
        <w:tc>
          <w:tcPr>
            <w:tcW w:w="360" w:type="dxa"/>
          </w:tcPr>
          <w:p w14:paraId="3E0DCC12" w14:textId="4B070FF8" w:rsidR="0022486F" w:rsidRDefault="000364F7" w:rsidP="000364F7">
            <w:pPr>
              <w:jc w:val="center"/>
            </w:pPr>
            <w:r>
              <w:t>:</w:t>
            </w:r>
          </w:p>
        </w:tc>
        <w:tc>
          <w:tcPr>
            <w:tcW w:w="4855" w:type="dxa"/>
          </w:tcPr>
          <w:p w14:paraId="325AAE99" w14:textId="7B950D10" w:rsidR="0022486F" w:rsidRDefault="00490982" w:rsidP="0022486F">
            <w:r>
              <w:t>Dosen</w:t>
            </w:r>
          </w:p>
        </w:tc>
      </w:tr>
      <w:tr w:rsidR="0022486F" w14:paraId="1B06C40B" w14:textId="77777777" w:rsidTr="003134CC">
        <w:tc>
          <w:tcPr>
            <w:tcW w:w="4135" w:type="dxa"/>
            <w:vAlign w:val="bottom"/>
          </w:tcPr>
          <w:p w14:paraId="50D91E0D" w14:textId="77777777" w:rsidR="0022486F" w:rsidRDefault="000364F7" w:rsidP="003134CC">
            <w:proofErr w:type="spellStart"/>
            <w:r>
              <w:t>Nomor</w:t>
            </w:r>
            <w:proofErr w:type="spellEnd"/>
            <w:r>
              <w:t xml:space="preserve"> </w:t>
            </w:r>
            <w:proofErr w:type="spellStart"/>
            <w:r>
              <w:t>Telpon</w:t>
            </w:r>
            <w:proofErr w:type="spellEnd"/>
          </w:p>
          <w:p w14:paraId="1385B2F6" w14:textId="636911B4" w:rsidR="00216591" w:rsidRDefault="00216591" w:rsidP="003134CC"/>
        </w:tc>
        <w:tc>
          <w:tcPr>
            <w:tcW w:w="360" w:type="dxa"/>
          </w:tcPr>
          <w:p w14:paraId="0B2F4E54" w14:textId="68FC71B0" w:rsidR="0022486F" w:rsidRDefault="000364F7" w:rsidP="000364F7">
            <w:pPr>
              <w:jc w:val="center"/>
            </w:pPr>
            <w:r>
              <w:t>:</w:t>
            </w:r>
          </w:p>
        </w:tc>
        <w:tc>
          <w:tcPr>
            <w:tcW w:w="4855" w:type="dxa"/>
          </w:tcPr>
          <w:p w14:paraId="30DCA084" w14:textId="06828404" w:rsidR="0022486F" w:rsidRDefault="00490982" w:rsidP="0022486F">
            <w:r>
              <w:t>081111111111</w:t>
            </w:r>
          </w:p>
        </w:tc>
      </w:tr>
      <w:tr w:rsidR="0022486F" w14:paraId="6242D31E" w14:textId="77777777" w:rsidTr="003134CC">
        <w:tc>
          <w:tcPr>
            <w:tcW w:w="4135" w:type="dxa"/>
            <w:vAlign w:val="bottom"/>
          </w:tcPr>
          <w:p w14:paraId="49DEEAAF" w14:textId="77777777" w:rsidR="0022486F" w:rsidRDefault="000364F7" w:rsidP="003134CC">
            <w:proofErr w:type="spellStart"/>
            <w:r>
              <w:t>Rincian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r>
              <w:t>dibutuhkan</w:t>
            </w:r>
            <w:proofErr w:type="spellEnd"/>
          </w:p>
          <w:p w14:paraId="568D4F5E" w14:textId="3462B5A3" w:rsidR="00216591" w:rsidRDefault="00216591" w:rsidP="003134CC"/>
        </w:tc>
        <w:tc>
          <w:tcPr>
            <w:tcW w:w="360" w:type="dxa"/>
          </w:tcPr>
          <w:p w14:paraId="062AB307" w14:textId="37A2498D" w:rsidR="0022486F" w:rsidRDefault="000364F7" w:rsidP="000364F7">
            <w:pPr>
              <w:jc w:val="center"/>
            </w:pPr>
            <w:r>
              <w:t>:</w:t>
            </w:r>
          </w:p>
        </w:tc>
        <w:tc>
          <w:tcPr>
            <w:tcW w:w="4855" w:type="dxa"/>
          </w:tcPr>
          <w:p w14:paraId="2F22B9E8" w14:textId="4C767345" w:rsidR="0022486F" w:rsidRDefault="00490982" w:rsidP="00490982">
            <w:r>
              <w:t>909120181028</w:t>
            </w:r>
          </w:p>
        </w:tc>
      </w:tr>
      <w:tr w:rsidR="0022486F" w14:paraId="17342402" w14:textId="77777777" w:rsidTr="003134CC">
        <w:tc>
          <w:tcPr>
            <w:tcW w:w="4135" w:type="dxa"/>
            <w:vAlign w:val="bottom"/>
          </w:tcPr>
          <w:p w14:paraId="6B8410B9" w14:textId="77777777" w:rsidR="0022486F" w:rsidRDefault="000364F7" w:rsidP="003134CC">
            <w:proofErr w:type="spellStart"/>
            <w:r>
              <w:t>Tujuan</w:t>
            </w:r>
            <w:proofErr w:type="spellEnd"/>
            <w:r>
              <w:t xml:space="preserve"> </w:t>
            </w:r>
            <w:proofErr w:type="spellStart"/>
            <w:r>
              <w:t>Penggunaan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</w:p>
          <w:p w14:paraId="38AA1DEF" w14:textId="07DE0575" w:rsidR="00216591" w:rsidRDefault="00216591" w:rsidP="003134CC"/>
        </w:tc>
        <w:tc>
          <w:tcPr>
            <w:tcW w:w="360" w:type="dxa"/>
          </w:tcPr>
          <w:p w14:paraId="714B3336" w14:textId="67EC6D2D" w:rsidR="0022486F" w:rsidRDefault="000364F7" w:rsidP="000364F7">
            <w:pPr>
              <w:jc w:val="center"/>
            </w:pPr>
            <w:r>
              <w:t>:</w:t>
            </w:r>
          </w:p>
        </w:tc>
        <w:tc>
          <w:tcPr>
            <w:tcW w:w="4855" w:type="dxa"/>
          </w:tcPr>
          <w:p w14:paraId="6CF89334" w14:textId="30A4E7E6" w:rsidR="0022486F" w:rsidRDefault="00490982" w:rsidP="0022486F">
            <w:r>
              <w:t>fwefs</w:t>
            </w:r>
          </w:p>
        </w:tc>
      </w:tr>
      <w:tr w:rsidR="0022486F" w14:paraId="46470333" w14:textId="77777777" w:rsidTr="003134CC">
        <w:tc>
          <w:tcPr>
            <w:tcW w:w="4135" w:type="dxa"/>
            <w:vAlign w:val="bottom"/>
          </w:tcPr>
          <w:p w14:paraId="5E1DBB7B" w14:textId="77777777" w:rsidR="0022486F" w:rsidRDefault="000364F7" w:rsidP="003134CC">
            <w:r>
              <w:t xml:space="preserve">Cara </w:t>
            </w:r>
            <w:proofErr w:type="spellStart"/>
            <w:r>
              <w:t>memperoleh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>**</w:t>
            </w:r>
          </w:p>
          <w:p w14:paraId="46562CC7" w14:textId="44828464" w:rsidR="00216591" w:rsidRDefault="00216591" w:rsidP="003134CC"/>
        </w:tc>
        <w:tc>
          <w:tcPr>
            <w:tcW w:w="360" w:type="dxa"/>
          </w:tcPr>
          <w:p w14:paraId="7300B624" w14:textId="74255812" w:rsidR="0022486F" w:rsidRDefault="000364F7" w:rsidP="000364F7">
            <w:pPr>
              <w:jc w:val="center"/>
            </w:pPr>
            <w:r>
              <w:t>:</w:t>
            </w:r>
          </w:p>
        </w:tc>
        <w:tc>
          <w:tcPr>
            <w:tcW w:w="4855" w:type="dxa"/>
          </w:tcPr>
          <w:p w14:paraId="7D5879D6" w14:textId="2FAB0A53" w:rsidR="0022486F" w:rsidRDefault="00490982" w:rsidP="0022486F">
            <w:r>
              <w:t>Melihat/Membaca/Mendengar</w:t>
            </w:r>
          </w:p>
        </w:tc>
      </w:tr>
      <w:tr w:rsidR="0022486F" w14:paraId="4F9F1DBA" w14:textId="77777777" w:rsidTr="003134CC">
        <w:tc>
          <w:tcPr>
            <w:tcW w:w="4135" w:type="dxa"/>
            <w:vAlign w:val="bottom"/>
          </w:tcPr>
          <w:p w14:paraId="78A5F510" w14:textId="77777777" w:rsidR="0022486F" w:rsidRDefault="000364F7" w:rsidP="003134CC">
            <w:r>
              <w:t xml:space="preserve">Cara </w:t>
            </w:r>
            <w:proofErr w:type="spellStart"/>
            <w:r>
              <w:t>mendapatkan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>**</w:t>
            </w:r>
          </w:p>
          <w:p w14:paraId="235AE118" w14:textId="35AE3EA4" w:rsidR="00216591" w:rsidRDefault="00216591" w:rsidP="003134CC"/>
        </w:tc>
        <w:tc>
          <w:tcPr>
            <w:tcW w:w="360" w:type="dxa"/>
          </w:tcPr>
          <w:p w14:paraId="707A110F" w14:textId="05D6D14A" w:rsidR="0022486F" w:rsidRDefault="000364F7" w:rsidP="000364F7">
            <w:pPr>
              <w:jc w:val="center"/>
            </w:pPr>
            <w:r>
              <w:t>:</w:t>
            </w:r>
          </w:p>
        </w:tc>
        <w:tc>
          <w:tcPr>
            <w:tcW w:w="4855" w:type="dxa"/>
          </w:tcPr>
          <w:p w14:paraId="15ED6742" w14:textId="37E383D0" w:rsidR="0022486F" w:rsidRDefault="00490982" w:rsidP="0022486F">
            <w:r>
              <w:t>Mengambil langsung</w:t>
            </w:r>
          </w:p>
        </w:tc>
      </w:tr>
    </w:tbl>
    <w:p w14:paraId="1D571CAA" w14:textId="7835F0B5" w:rsidR="000364F7" w:rsidRDefault="000364F7" w:rsidP="00593A2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45306D" w14:paraId="0F61D18A" w14:textId="77777777" w:rsidTr="0045306D">
        <w:trPr>
          <w:trHeight w:val="215"/>
        </w:trPr>
        <w:tc>
          <w:tcPr>
            <w:tcW w:w="3116" w:type="dxa"/>
            <w:vAlign w:val="bottom"/>
          </w:tcPr>
          <w:p w14:paraId="461BE320" w14:textId="23B96E7E" w:rsidR="0045306D" w:rsidRDefault="0045306D" w:rsidP="0045306D">
            <w:pPr>
              <w:jc w:val="center"/>
            </w:pPr>
            <w:proofErr w:type="spellStart"/>
            <w:r>
              <w:t>Petugas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</w:p>
        </w:tc>
        <w:tc>
          <w:tcPr>
            <w:tcW w:w="3117" w:type="dxa"/>
            <w:vAlign w:val="bottom"/>
          </w:tcPr>
          <w:p w14:paraId="36E52F7F" w14:textId="77777777" w:rsidR="0045306D" w:rsidRDefault="0045306D" w:rsidP="0045306D">
            <w:pPr>
              <w:jc w:val="center"/>
            </w:pPr>
          </w:p>
        </w:tc>
        <w:tc>
          <w:tcPr>
            <w:tcW w:w="3117" w:type="dxa"/>
            <w:vAlign w:val="bottom"/>
          </w:tcPr>
          <w:p w14:paraId="115BF20F" w14:textId="1663D09B" w:rsidR="0045306D" w:rsidRDefault="0045306D" w:rsidP="0045306D">
            <w:pPr>
              <w:jc w:val="center"/>
            </w:pPr>
            <w:proofErr w:type="spellStart"/>
            <w:r>
              <w:t>Pemohon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</w:p>
        </w:tc>
      </w:tr>
      <w:tr w:rsidR="0045306D" w14:paraId="6BBD2719" w14:textId="77777777" w:rsidTr="0045306D">
        <w:trPr>
          <w:trHeight w:val="305"/>
        </w:trPr>
        <w:tc>
          <w:tcPr>
            <w:tcW w:w="3116" w:type="dxa"/>
            <w:vAlign w:val="bottom"/>
          </w:tcPr>
          <w:p w14:paraId="36B0556E" w14:textId="77777777" w:rsidR="0045306D" w:rsidRDefault="0045306D" w:rsidP="0045306D">
            <w:pPr>
              <w:jc w:val="center"/>
            </w:pPr>
          </w:p>
        </w:tc>
        <w:tc>
          <w:tcPr>
            <w:tcW w:w="3117" w:type="dxa"/>
            <w:vAlign w:val="bottom"/>
          </w:tcPr>
          <w:p w14:paraId="25CA1C94" w14:textId="77777777" w:rsidR="0045306D" w:rsidRDefault="0045306D" w:rsidP="0045306D">
            <w:pPr>
              <w:jc w:val="center"/>
            </w:pPr>
          </w:p>
        </w:tc>
        <w:tc>
          <w:tcPr>
            <w:tcW w:w="3117" w:type="dxa"/>
            <w:vAlign w:val="bottom"/>
          </w:tcPr>
          <w:p w14:paraId="55B71568" w14:textId="77777777" w:rsidR="0045306D" w:rsidRDefault="0045306D" w:rsidP="0045306D">
            <w:pPr>
              <w:jc w:val="center"/>
            </w:pPr>
          </w:p>
        </w:tc>
      </w:tr>
      <w:tr w:rsidR="0045306D" w14:paraId="13C80FFD" w14:textId="77777777" w:rsidTr="0045306D">
        <w:trPr>
          <w:trHeight w:val="1016"/>
        </w:trPr>
        <w:tc>
          <w:tcPr>
            <w:tcW w:w="3116" w:type="dxa"/>
            <w:vAlign w:val="bottom"/>
          </w:tcPr>
          <w:p w14:paraId="5291CEA3" w14:textId="3CEAB53D" w:rsidR="0045306D" w:rsidRDefault="0045306D" w:rsidP="0045306D">
            <w:pPr>
              <w:jc w:val="center"/>
            </w:pPr>
            <w:r>
              <w:t xml:space="preserve">[Nama </w:t>
            </w:r>
            <w:proofErr w:type="spellStart"/>
            <w:r>
              <w:t>Lengkap</w:t>
            </w:r>
            <w:proofErr w:type="spellEnd"/>
            <w:r>
              <w:t>]</w:t>
            </w:r>
          </w:p>
        </w:tc>
        <w:tc>
          <w:tcPr>
            <w:tcW w:w="3117" w:type="dxa"/>
            <w:vAlign w:val="bottom"/>
          </w:tcPr>
          <w:p w14:paraId="3EB11410" w14:textId="77777777" w:rsidR="0045306D" w:rsidRDefault="0045306D" w:rsidP="0045306D">
            <w:pPr>
              <w:jc w:val="center"/>
            </w:pPr>
          </w:p>
        </w:tc>
        <w:tc>
          <w:tcPr>
            <w:tcW w:w="3117" w:type="dxa"/>
            <w:vAlign w:val="bottom"/>
          </w:tcPr>
          <w:p w14:paraId="2A5B8347" w14:textId="050A6FFF" w:rsidR="0045306D" w:rsidRDefault="0045306D" w:rsidP="0045306D">
            <w:pPr>
              <w:jc w:val="center"/>
            </w:pPr>
            <w:r>
              <w:t>Naufal brilyan </w:t>
            </w:r>
          </w:p>
        </w:tc>
      </w:tr>
    </w:tbl>
    <w:p w14:paraId="156FE5D4" w14:textId="6D7D3A64" w:rsidR="0096451C" w:rsidRDefault="0096451C" w:rsidP="003134CC"/>
    <w:p w14:paraId="2F029D1E" w14:textId="77777777" w:rsidR="00593A23" w:rsidRDefault="00593A23" w:rsidP="00216591"/>
    <w:p w14:paraId="608192C1" w14:textId="48603CA0" w:rsidR="0096451C" w:rsidRPr="0022486F" w:rsidRDefault="00216591" w:rsidP="00216591">
      <w:proofErr w:type="gramStart"/>
      <w:r>
        <w:t>*)</w:t>
      </w:r>
      <w:proofErr w:type="spellStart"/>
      <w:r>
        <w:t>Di</w:t>
      </w:r>
      <w:r w:rsidR="0096451C" w:rsidRPr="0096451C">
        <w:t>isi</w:t>
      </w:r>
      <w:proofErr w:type="spellEnd"/>
      <w:proofErr w:type="gramEnd"/>
      <w:r w:rsidR="0096451C" w:rsidRPr="0096451C">
        <w:t xml:space="preserve"> </w:t>
      </w:r>
      <w:proofErr w:type="spellStart"/>
      <w:r w:rsidR="0096451C" w:rsidRPr="0096451C">
        <w:t>oleh</w:t>
      </w:r>
      <w:proofErr w:type="spellEnd"/>
      <w:r w:rsidR="0096451C" w:rsidRPr="0096451C">
        <w:t xml:space="preserve"> </w:t>
      </w:r>
      <w:proofErr w:type="spellStart"/>
      <w:r w:rsidR="0096451C" w:rsidRPr="0096451C">
        <w:t>petugas</w:t>
      </w:r>
      <w:proofErr w:type="spellEnd"/>
    </w:p>
    <w:sectPr w:rsidR="0096451C" w:rsidRPr="002248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1s7QwMrcwNDaxNDZV0lEKTi0uzszPAykwqgUAR8K2qCwAAAA="/>
  </w:docVars>
  <w:rsids>
    <w:rsidRoot w:val="0022486F"/>
    <w:rsid w:val="000364F7"/>
    <w:rsid w:val="00216591"/>
    <w:rsid w:val="0022486F"/>
    <w:rsid w:val="003134CC"/>
    <w:rsid w:val="0045306D"/>
    <w:rsid w:val="00490982"/>
    <w:rsid w:val="00524DA0"/>
    <w:rsid w:val="00533CFD"/>
    <w:rsid w:val="00593A23"/>
    <w:rsid w:val="00811E6D"/>
    <w:rsid w:val="0096451C"/>
    <w:rsid w:val="00A747DC"/>
    <w:rsid w:val="00BC4B12"/>
    <w:rsid w:val="00D15BD0"/>
    <w:rsid w:val="00D56D7C"/>
    <w:rsid w:val="00FD6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B6B36D"/>
  <w15:chartTrackingRefBased/>
  <w15:docId w15:val="{25A9E29A-A7DD-455C-B2C7-8629CF688A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45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248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24DA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4D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0</Words>
  <Characters>68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.fahrul121@outlook.com</dc:creator>
  <cp:keywords/>
  <dc:description/>
  <cp:lastModifiedBy>PN WANGI-WANGI</cp:lastModifiedBy>
  <cp:revision>2</cp:revision>
  <dcterms:created xsi:type="dcterms:W3CDTF">2022-10-31T02:53:00Z</dcterms:created>
  <dcterms:modified xsi:type="dcterms:W3CDTF">2022-10-31T02:53:00Z</dcterms:modified>
</cp:coreProperties>
</file>